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A423F8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42E79C4B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2F2E59">
        <w:t>Challenges within Constructive Research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052F0AA6" w:rsidR="00CB25E9" w:rsidRDefault="002F2E59" w:rsidP="0082223F">
      <w:pPr>
        <w:jc w:val="center"/>
      </w:pPr>
      <w:r>
        <w:t>May 2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C2CFA" w14:textId="77777777" w:rsidR="00A423F8" w:rsidRDefault="00A423F8" w:rsidP="0082223F">
      <w:pPr>
        <w:spacing w:line="240" w:lineRule="auto"/>
      </w:pPr>
      <w:r>
        <w:separator/>
      </w:r>
    </w:p>
  </w:endnote>
  <w:endnote w:type="continuationSeparator" w:id="0">
    <w:p w14:paraId="07662CBA" w14:textId="77777777" w:rsidR="00A423F8" w:rsidRDefault="00A423F8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06B29" w14:textId="77777777" w:rsidR="00A423F8" w:rsidRDefault="00A423F8" w:rsidP="0082223F">
      <w:pPr>
        <w:spacing w:line="240" w:lineRule="auto"/>
      </w:pPr>
      <w:r>
        <w:separator/>
      </w:r>
    </w:p>
  </w:footnote>
  <w:footnote w:type="continuationSeparator" w:id="0">
    <w:p w14:paraId="0AEF07B1" w14:textId="77777777" w:rsidR="00A423F8" w:rsidRDefault="00A423F8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5B7079"/>
    <w:rsid w:val="005C39BA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2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6</cp:revision>
  <dcterms:created xsi:type="dcterms:W3CDTF">2019-05-19T17:38:00Z</dcterms:created>
  <dcterms:modified xsi:type="dcterms:W3CDTF">2021-05-02T16:04:00Z</dcterms:modified>
</cp:coreProperties>
</file>